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ACC2F2" w14:textId="77777777" w:rsidR="00310BA5" w:rsidRPr="00A83115" w:rsidRDefault="00310BA5" w:rsidP="00310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</w:pPr>
      <w:bookmarkStart w:id="0" w:name="_GoBack"/>
      <w:bookmarkEnd w:id="0"/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ONDOKUZ MAYIS ÜNİVERSİTESİ SAĞLIK BİLİMLERİ FAKÜLTESİ SAĞLIK YÖNETİMİ BÖLÜMÜ </w:t>
      </w:r>
    </w:p>
    <w:p w14:paraId="41BF888B" w14:textId="341B80BA" w:rsidR="00310BA5" w:rsidRPr="00A83115" w:rsidRDefault="00310BA5" w:rsidP="00310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</w:pP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20</w:t>
      </w:r>
      <w:r w:rsidR="009A72F2"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25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-202</w:t>
      </w:r>
      <w:r w:rsidR="009A72F2"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6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 YILI </w:t>
      </w:r>
      <w:r w:rsidR="00502370"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BAHAR 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YARIYILI </w:t>
      </w:r>
      <w:r w:rsidR="00502370"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>ARA</w:t>
      </w:r>
      <w:r w:rsidRPr="00A83115">
        <w:rPr>
          <w:rFonts w:ascii="Times New Roman" w:eastAsia="Times New Roman" w:hAnsi="Times New Roman" w:cs="Times New Roman"/>
          <w:b/>
          <w:sz w:val="14"/>
          <w:szCs w:val="14"/>
          <w:lang w:eastAsia="tr-TR"/>
        </w:rPr>
        <w:t xml:space="preserve"> SINAV TAKVİMİ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8"/>
        <w:gridCol w:w="3079"/>
        <w:gridCol w:w="3372"/>
        <w:gridCol w:w="3229"/>
        <w:gridCol w:w="2493"/>
        <w:gridCol w:w="2579"/>
      </w:tblGrid>
      <w:tr w:rsidR="00310BA5" w:rsidRPr="00A83115" w14:paraId="19B27404" w14:textId="77777777" w:rsidTr="00A83115">
        <w:trPr>
          <w:trHeight w:val="34"/>
          <w:jc w:val="center"/>
        </w:trPr>
        <w:tc>
          <w:tcPr>
            <w:tcW w:w="367" w:type="pct"/>
            <w:vAlign w:val="center"/>
          </w:tcPr>
          <w:p w14:paraId="7475389A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SAAT</w:t>
            </w:r>
          </w:p>
        </w:tc>
        <w:tc>
          <w:tcPr>
            <w:tcW w:w="967" w:type="pct"/>
            <w:vAlign w:val="center"/>
          </w:tcPr>
          <w:p w14:paraId="5009615B" w14:textId="57B04E34" w:rsidR="00310BA5" w:rsidRPr="00A83115" w:rsidRDefault="00E80B7C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3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4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12E8D22D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PAZARTESİ</w:t>
            </w:r>
          </w:p>
        </w:tc>
        <w:tc>
          <w:tcPr>
            <w:tcW w:w="1059" w:type="pct"/>
            <w:vAlign w:val="center"/>
          </w:tcPr>
          <w:p w14:paraId="08D3D454" w14:textId="42B23869" w:rsidR="00310BA5" w:rsidRPr="00A83115" w:rsidRDefault="00E80B7C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4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4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41855509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SALI</w:t>
            </w:r>
          </w:p>
        </w:tc>
        <w:tc>
          <w:tcPr>
            <w:tcW w:w="1014" w:type="pct"/>
          </w:tcPr>
          <w:p w14:paraId="331C0ECA" w14:textId="6AC7FBED" w:rsidR="00310BA5" w:rsidRPr="00A83115" w:rsidRDefault="00E80B7C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5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4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56703106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ÇARŞAMBA</w:t>
            </w:r>
          </w:p>
        </w:tc>
        <w:tc>
          <w:tcPr>
            <w:tcW w:w="783" w:type="pct"/>
          </w:tcPr>
          <w:p w14:paraId="2915A49F" w14:textId="44FACCA7" w:rsidR="00310BA5" w:rsidRPr="00A83115" w:rsidRDefault="00E80B7C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6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4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3E5941C0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PERŞEMBE</w:t>
            </w:r>
          </w:p>
        </w:tc>
        <w:tc>
          <w:tcPr>
            <w:tcW w:w="810" w:type="pct"/>
            <w:vAlign w:val="center"/>
          </w:tcPr>
          <w:p w14:paraId="013C425D" w14:textId="1A5E7349" w:rsidR="00310BA5" w:rsidRPr="00A83115" w:rsidRDefault="00E80B7C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7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0</w:t>
            </w: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4</w:t>
            </w:r>
            <w:r w:rsidR="00914A3B"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.2026</w:t>
            </w:r>
          </w:p>
          <w:p w14:paraId="7FCA9491" w14:textId="77777777" w:rsidR="00310BA5" w:rsidRPr="00A83115" w:rsidRDefault="00310BA5" w:rsidP="00A831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CUMA</w:t>
            </w:r>
          </w:p>
        </w:tc>
      </w:tr>
      <w:tr w:rsidR="00310BA5" w:rsidRPr="00A83115" w14:paraId="08B77283" w14:textId="77777777" w:rsidTr="00A83115">
        <w:trPr>
          <w:trHeight w:val="860"/>
          <w:jc w:val="center"/>
        </w:trPr>
        <w:tc>
          <w:tcPr>
            <w:tcW w:w="367" w:type="pct"/>
            <w:vAlign w:val="center"/>
          </w:tcPr>
          <w:p w14:paraId="792FCB36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09.00-10.00</w:t>
            </w:r>
          </w:p>
        </w:tc>
        <w:tc>
          <w:tcPr>
            <w:tcW w:w="967" w:type="pct"/>
          </w:tcPr>
          <w:p w14:paraId="7D5A1F1C" w14:textId="77777777" w:rsidR="00954C9C" w:rsidRPr="00071BE4" w:rsidRDefault="00954C9C" w:rsidP="00954C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128 Epidemiyoloji (Seçmeli) Dr. Öğr. Üyesi Alaattin ALTIN</w:t>
            </w:r>
          </w:p>
          <w:p w14:paraId="05687BE6" w14:textId="77777777" w:rsidR="00954C9C" w:rsidRPr="00071BE4" w:rsidRDefault="00954C9C" w:rsidP="00954C9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1465CA73" w14:textId="1813E027" w:rsidR="00954C9C" w:rsidRPr="00071BE4" w:rsidRDefault="00954C9C" w:rsidP="00954C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2014517B" w14:textId="77777777" w:rsidR="00954C9C" w:rsidRPr="00071BE4" w:rsidRDefault="00954C9C" w:rsidP="00954C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3993CCC8" w14:textId="46869BE6" w:rsidR="00310BA5" w:rsidRPr="00071BE4" w:rsidRDefault="00954C9C" w:rsidP="00954C9C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1059" w:type="pct"/>
          </w:tcPr>
          <w:p w14:paraId="45D18449" w14:textId="77777777" w:rsidR="00AC11B6" w:rsidRPr="00A83115" w:rsidRDefault="00AC11B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28 Afet ve Kriz Yönetimi (Seçmeli) Doç. Dr. Gülcan TAŞKIRAN ESKİCİ</w:t>
            </w:r>
          </w:p>
          <w:p w14:paraId="33EB2973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0139E1A1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2491990F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00A99771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5010E9EE" w14:textId="05237181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623D95D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</w:tcPr>
          <w:p w14:paraId="69BBE330" w14:textId="77777777" w:rsidR="00E80B7C" w:rsidRPr="00A83115" w:rsidRDefault="00E80B7C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YDİ114 İngilizce II Öğr. Gör. Nilgün TURANLI</w:t>
            </w:r>
          </w:p>
          <w:p w14:paraId="19ADB415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5EE6C7BC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56895EB2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6F02C5FA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5DB591F8" w14:textId="33B2A6CD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32D1DF53" w14:textId="15189B53" w:rsidR="003A7A1D" w:rsidRPr="00A83115" w:rsidRDefault="003A7A1D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</w:pPr>
          </w:p>
        </w:tc>
        <w:tc>
          <w:tcPr>
            <w:tcW w:w="783" w:type="pct"/>
          </w:tcPr>
          <w:p w14:paraId="387150F7" w14:textId="489B71F5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0" w:type="pct"/>
          </w:tcPr>
          <w:p w14:paraId="6E3BD717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</w:tr>
      <w:tr w:rsidR="00B72E13" w:rsidRPr="00A83115" w14:paraId="4B472A29" w14:textId="77777777" w:rsidTr="00A83115">
        <w:trPr>
          <w:trHeight w:val="965"/>
          <w:jc w:val="center"/>
        </w:trPr>
        <w:tc>
          <w:tcPr>
            <w:tcW w:w="367" w:type="pct"/>
            <w:vAlign w:val="center"/>
          </w:tcPr>
          <w:p w14:paraId="00B0C776" w14:textId="77777777" w:rsidR="00B72E13" w:rsidRPr="00A83115" w:rsidRDefault="00B72E13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0.00-11.00</w:t>
            </w:r>
          </w:p>
        </w:tc>
        <w:tc>
          <w:tcPr>
            <w:tcW w:w="967" w:type="pct"/>
          </w:tcPr>
          <w:p w14:paraId="669B01E5" w14:textId="77777777" w:rsidR="00AC11B6" w:rsidRPr="00071BE4" w:rsidRDefault="00AC11B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22 Mesleki İngilizce (Seçmeli) Öğr. Gör. İlknur ÖZGÖNENEL</w:t>
            </w:r>
          </w:p>
          <w:p w14:paraId="0AAA15B4" w14:textId="47CCF69C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D205 </w:t>
            </w:r>
          </w:p>
          <w:p w14:paraId="72A1DE46" w14:textId="651C208F" w:rsidR="00B72E13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Öğr. Gör. İlknur ÖZGÖNENEL</w:t>
            </w:r>
          </w:p>
        </w:tc>
        <w:tc>
          <w:tcPr>
            <w:tcW w:w="1059" w:type="pct"/>
            <w:vMerge w:val="restart"/>
          </w:tcPr>
          <w:p w14:paraId="4497000E" w14:textId="77777777" w:rsidR="00B72E13" w:rsidRPr="00A83115" w:rsidRDefault="00B72E13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F18D283" w14:textId="77777777" w:rsidR="00B72E13" w:rsidRPr="00A83115" w:rsidRDefault="00B72E13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314 Sağlık Kurumlarında Üretim ve İşlemler Yönetimi Doç. Dr. Ahmet Serhat ULUDAĞ</w:t>
            </w:r>
          </w:p>
          <w:p w14:paraId="3650B04D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39F26EEA" w14:textId="69FCACB8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2495ECD6" w14:textId="06CDBAAF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26ABA1D0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6BA27F33" w14:textId="216B7AC3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</w:tcPr>
          <w:p w14:paraId="0C4A0545" w14:textId="77777777" w:rsidR="00D82471" w:rsidRPr="00071BE4" w:rsidRDefault="00D82471" w:rsidP="00D8247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02 Girişimcilik ve Yenilikçilik Öğr. Gör. Dr. Sümeyye BAL</w:t>
            </w:r>
          </w:p>
          <w:p w14:paraId="0EB8EDAE" w14:textId="1D56BFFD" w:rsidR="00D82471" w:rsidRPr="00071BE4" w:rsidRDefault="00D82471" w:rsidP="00D82471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7</w:t>
            </w:r>
          </w:p>
          <w:p w14:paraId="6782D5DE" w14:textId="2E84C95D" w:rsidR="00D82471" w:rsidRPr="00071BE4" w:rsidRDefault="00D82471" w:rsidP="00D8247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</w:p>
          <w:p w14:paraId="53F6B140" w14:textId="372DC2C9" w:rsidR="00B72E13" w:rsidRPr="00071BE4" w:rsidRDefault="00D82471" w:rsidP="00D271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</w:tc>
        <w:tc>
          <w:tcPr>
            <w:tcW w:w="783" w:type="pct"/>
          </w:tcPr>
          <w:p w14:paraId="2A271538" w14:textId="77777777" w:rsidR="00B72E13" w:rsidRPr="00071BE4" w:rsidRDefault="00B72E13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122 Genel Muhasebe II Öğr. Gör. Dr. Bülent ÇELEBİ</w:t>
            </w:r>
          </w:p>
          <w:p w14:paraId="222714FB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581DB42E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4CDCFD2C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54E9683C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24747130" w14:textId="1950AB2D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2D988DF" w14:textId="6BF26BF4" w:rsidR="00B72E13" w:rsidRPr="00071BE4" w:rsidRDefault="00B72E13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810" w:type="pct"/>
          </w:tcPr>
          <w:p w14:paraId="3DD1319F" w14:textId="77777777" w:rsidR="00BF2976" w:rsidRPr="00A83115" w:rsidRDefault="00BF297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10 Sağlık Yönetiminde Kantitatif Teknikleri Prof. Dr. Kamil ALAKUŞ</w:t>
            </w:r>
          </w:p>
          <w:p w14:paraId="008AB32A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02439295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755B138D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2A7FB68B" w14:textId="66AC2911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47F98A9B" w14:textId="6A82FF16" w:rsidR="00B72E13" w:rsidRPr="00A83115" w:rsidRDefault="00B72E13" w:rsidP="00A83115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B72E13" w:rsidRPr="00A83115" w14:paraId="43696542" w14:textId="77777777" w:rsidTr="00A83115">
        <w:trPr>
          <w:trHeight w:val="1372"/>
          <w:jc w:val="center"/>
        </w:trPr>
        <w:tc>
          <w:tcPr>
            <w:tcW w:w="367" w:type="pct"/>
            <w:vAlign w:val="center"/>
          </w:tcPr>
          <w:p w14:paraId="0429362C" w14:textId="77777777" w:rsidR="00B72E13" w:rsidRPr="00A83115" w:rsidRDefault="00B72E13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1.00-12.00</w:t>
            </w:r>
          </w:p>
        </w:tc>
        <w:tc>
          <w:tcPr>
            <w:tcW w:w="967" w:type="pct"/>
          </w:tcPr>
          <w:p w14:paraId="14325F34" w14:textId="77777777" w:rsidR="00D537E3" w:rsidRPr="00071BE4" w:rsidRDefault="00D537E3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220 Sağlık Hizmetleri Yönetimi II Dr. Öğr. Üyesi Nurcan COŞKUN US</w:t>
            </w:r>
          </w:p>
          <w:p w14:paraId="18B7CA30" w14:textId="517EE714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5122C6E0" w14:textId="1087863D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rş. Gör. Dr. </w:t>
            </w:r>
            <w:r w:rsidR="00367E32" w:rsidRPr="00071BE4">
              <w:rPr>
                <w:rFonts w:ascii="Times New Roman" w:hAnsi="Times New Roman" w:cs="Times New Roman"/>
                <w:sz w:val="14"/>
                <w:szCs w:val="14"/>
              </w:rPr>
              <w:t>Birgül YABANA KİREMİT</w:t>
            </w:r>
          </w:p>
          <w:p w14:paraId="21A19874" w14:textId="4C18C362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 w:rsidR="00367E32"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Gizem </w:t>
            </w:r>
            <w:proofErr w:type="spellStart"/>
            <w:r w:rsidR="00367E32" w:rsidRPr="00071BE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="00367E32"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27F99474" w14:textId="78A2D7FA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5E8C1964" w14:textId="16059230" w:rsidR="00B72E13" w:rsidRPr="00071BE4" w:rsidRDefault="00B72E13" w:rsidP="00A83115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9" w:type="pct"/>
            <w:vMerge/>
            <w:tcBorders>
              <w:bottom w:val="single" w:sz="4" w:space="0" w:color="000000"/>
            </w:tcBorders>
          </w:tcPr>
          <w:p w14:paraId="32F8A02E" w14:textId="3FE6BBFE" w:rsidR="00B72E13" w:rsidRPr="00A83115" w:rsidRDefault="00B72E13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</w:tcPr>
          <w:p w14:paraId="08E32CFF" w14:textId="0E41DD6D" w:rsidR="00B72E13" w:rsidRPr="00071BE4" w:rsidRDefault="00B72E13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YDİ214 İleri İngilizce II Öğr. Gör. Nilgün TURANLI</w:t>
            </w:r>
          </w:p>
          <w:p w14:paraId="0D154078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489BE107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1F149419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738252A7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1C4E90C9" w14:textId="5301604D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10784002" w14:textId="4C07856D" w:rsidR="00B72E13" w:rsidRPr="00071BE4" w:rsidRDefault="00B72E13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83" w:type="pct"/>
          </w:tcPr>
          <w:p w14:paraId="19258B39" w14:textId="77777777" w:rsidR="00B72E13" w:rsidRPr="00071BE4" w:rsidRDefault="00B72E13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04 Sağlık Kurumlarında Finansal Yönetim-II Öğr. Gör. Dr. Bülent ÇELEBİ</w:t>
            </w:r>
          </w:p>
          <w:p w14:paraId="6DBEAD6D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7389B27F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0491A6F4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514F6410" w14:textId="4B057A5F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26EFE6AF" w14:textId="296BC0E5" w:rsidR="00B72E13" w:rsidRPr="00071BE4" w:rsidRDefault="00B72E13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0" w:type="pct"/>
          </w:tcPr>
          <w:p w14:paraId="03AA9D83" w14:textId="4B31D52E" w:rsidR="00B72E13" w:rsidRPr="00A83115" w:rsidRDefault="00B72E13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10BA5" w:rsidRPr="00A83115" w14:paraId="7FA50238" w14:textId="77777777" w:rsidTr="00A83115">
        <w:trPr>
          <w:trHeight w:val="885"/>
          <w:jc w:val="center"/>
        </w:trPr>
        <w:tc>
          <w:tcPr>
            <w:tcW w:w="367" w:type="pct"/>
            <w:vAlign w:val="center"/>
          </w:tcPr>
          <w:p w14:paraId="3D5E776F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3.00-14.00</w:t>
            </w:r>
          </w:p>
        </w:tc>
        <w:tc>
          <w:tcPr>
            <w:tcW w:w="967" w:type="pct"/>
          </w:tcPr>
          <w:p w14:paraId="6B606D3F" w14:textId="77777777" w:rsidR="009728F8" w:rsidRPr="00071BE4" w:rsidRDefault="009728F8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224 Tıbbi Dokümantasyon Doç. Dr. Aysel ARSLAN</w:t>
            </w:r>
          </w:p>
          <w:p w14:paraId="366AA18A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33C402A6" w14:textId="42F2BA0D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rş. Gör. Dr. </w:t>
            </w:r>
            <w:r w:rsidR="00367E32" w:rsidRPr="00071BE4">
              <w:rPr>
                <w:rFonts w:ascii="Times New Roman" w:hAnsi="Times New Roman" w:cs="Times New Roman"/>
                <w:sz w:val="14"/>
                <w:szCs w:val="14"/>
              </w:rPr>
              <w:t>Hasan Fehmi DEMİRCİ</w:t>
            </w:r>
          </w:p>
          <w:p w14:paraId="01A67A24" w14:textId="48559430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0DE39DC4" w14:textId="3035CE9A" w:rsidR="00644A32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</w:tc>
        <w:tc>
          <w:tcPr>
            <w:tcW w:w="1059" w:type="pct"/>
          </w:tcPr>
          <w:p w14:paraId="20C126FF" w14:textId="77777777" w:rsidR="0062266E" w:rsidRPr="00A83115" w:rsidRDefault="0062266E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126 Sağlık ve Toplum Dr. Öğr. Üyesi Nurcan COŞKUN US</w:t>
            </w:r>
          </w:p>
          <w:p w14:paraId="5F478172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51CF21A1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3984A253" w14:textId="4D59D3A6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3F98AD92" w14:textId="124A1108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1223033B" w14:textId="18730762" w:rsidR="00AC0D84" w:rsidRPr="00A83115" w:rsidRDefault="00AC0D84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  <w:vMerge w:val="restart"/>
          </w:tcPr>
          <w:p w14:paraId="61075BBE" w14:textId="77777777" w:rsidR="003C2E17" w:rsidRPr="00071BE4" w:rsidRDefault="003C2E17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osyal Seçmeli Dersler*</w:t>
            </w:r>
          </w:p>
          <w:p w14:paraId="179A1846" w14:textId="68113FCC" w:rsidR="00DC1B8D" w:rsidRPr="00071BE4" w:rsidRDefault="003C2E17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Sosyal Seçmeli Derslerin </w:t>
            </w:r>
            <w:r w:rsidR="00E80B7C"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ara 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ınavları kendi ders saatlerinde başlayacak olup, saat 13:00’te başlayan derslerin sınavı 13:00’te; saat 15:00’te başlayan derslerin sınavı ise 15:00’te başlayacaktır.</w:t>
            </w:r>
          </w:p>
        </w:tc>
        <w:tc>
          <w:tcPr>
            <w:tcW w:w="783" w:type="pct"/>
          </w:tcPr>
          <w:p w14:paraId="6C049CF2" w14:textId="443CC2DF" w:rsidR="00310BA5" w:rsidRPr="00071BE4" w:rsidRDefault="00310BA5" w:rsidP="00954C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10" w:type="pct"/>
          </w:tcPr>
          <w:p w14:paraId="1017E47B" w14:textId="11DD9DBB" w:rsidR="00310BA5" w:rsidRPr="00A83115" w:rsidRDefault="00310BA5" w:rsidP="00A83115">
            <w:pPr>
              <w:pStyle w:val="ListeParagraf"/>
              <w:spacing w:after="0" w:line="240" w:lineRule="auto"/>
              <w:ind w:left="0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10BA5" w:rsidRPr="00A83115" w14:paraId="4C97273E" w14:textId="77777777" w:rsidTr="00A83115">
        <w:trPr>
          <w:trHeight w:val="859"/>
          <w:jc w:val="center"/>
        </w:trPr>
        <w:tc>
          <w:tcPr>
            <w:tcW w:w="367" w:type="pct"/>
            <w:vAlign w:val="center"/>
          </w:tcPr>
          <w:p w14:paraId="78531FBE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4.00-15.00</w:t>
            </w:r>
          </w:p>
        </w:tc>
        <w:tc>
          <w:tcPr>
            <w:tcW w:w="967" w:type="pct"/>
          </w:tcPr>
          <w:p w14:paraId="153AF36C" w14:textId="77777777" w:rsidR="009728F8" w:rsidRPr="00071BE4" w:rsidRDefault="009728F8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308 Sağlık Kurumlarında Stratejik Yönetim Doç. Dr. Aysel ARSLAN</w:t>
            </w:r>
          </w:p>
          <w:p w14:paraId="3DB3736E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28601755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rş. Gör. Dr. Birgül YABANA KİREMİT</w:t>
            </w:r>
          </w:p>
          <w:p w14:paraId="096BDF97" w14:textId="31CBF0A9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11F724FB" w14:textId="4953C02C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178262FF" w14:textId="474F7D28" w:rsidR="00310BA5" w:rsidRPr="00071BE4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9" w:type="pct"/>
          </w:tcPr>
          <w:p w14:paraId="6138D51D" w14:textId="77777777" w:rsidR="00966B90" w:rsidRPr="00A83115" w:rsidRDefault="000B506B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SAY416 Sağlık Yönetimi Uygulamaları </w:t>
            </w:r>
            <w:proofErr w:type="gramStart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II  Prof.</w:t>
            </w:r>
            <w:proofErr w:type="gramEnd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 Dr. Elif DİKMETAŞ YARDAN, Doç. Dr. Polat TUNÇER, Dr. Öğretim Üyesi Nurcan COŞKUN US</w:t>
            </w:r>
          </w:p>
          <w:p w14:paraId="5C549B9D" w14:textId="674DCB80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7</w:t>
            </w:r>
          </w:p>
          <w:p w14:paraId="4D6427AA" w14:textId="7196763A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</w:p>
          <w:p w14:paraId="77087F0E" w14:textId="32AD1B5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76B29B09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7BE97F79" w14:textId="3CF2955E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  <w:vMerge/>
          </w:tcPr>
          <w:p w14:paraId="47CC4A2E" w14:textId="77777777" w:rsidR="00310BA5" w:rsidRPr="00071BE4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83" w:type="pct"/>
          </w:tcPr>
          <w:p w14:paraId="5BF058BA" w14:textId="77777777" w:rsidR="00954C9C" w:rsidRPr="00071BE4" w:rsidRDefault="00954C9C" w:rsidP="00954C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226 Sağlık Hukuku Doç. Dr. Polat TUNÇER</w:t>
            </w:r>
          </w:p>
          <w:p w14:paraId="2E88C50B" w14:textId="77777777" w:rsidR="00954C9C" w:rsidRPr="00071BE4" w:rsidRDefault="00954C9C" w:rsidP="00954C9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4FFBF8EF" w14:textId="77777777" w:rsidR="00954C9C" w:rsidRPr="00071BE4" w:rsidRDefault="00954C9C" w:rsidP="00954C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1089BCAC" w14:textId="77777777" w:rsidR="00954C9C" w:rsidRPr="00071BE4" w:rsidRDefault="00954C9C" w:rsidP="00954C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423D594D" w14:textId="1F8ACF1A" w:rsidR="00B03DE6" w:rsidRPr="00071BE4" w:rsidRDefault="00954C9C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810" w:type="pct"/>
          </w:tcPr>
          <w:p w14:paraId="406E1781" w14:textId="77777777" w:rsidR="008D35AC" w:rsidRPr="00A83115" w:rsidRDefault="008D35AC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124 Bilimsel Araştırma Yöntemleri Doç. Dr. Polat TUNÇER</w:t>
            </w:r>
          </w:p>
          <w:p w14:paraId="480D29DA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6FD01439" w14:textId="77777777" w:rsidR="00A83115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 w:rsidR="00A83115"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="00A83115" w:rsidRPr="00A83115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1CA4AFE4" w14:textId="77777777" w:rsidR="00A83115" w:rsidRPr="00A83115" w:rsidRDefault="00A83115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09316C1C" w14:textId="35F30419" w:rsidR="00B03DE6" w:rsidRPr="00A83115" w:rsidRDefault="00A83115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00DA2A58" w14:textId="2EC2A4A8" w:rsidR="005350EE" w:rsidRPr="00A83115" w:rsidRDefault="005350EE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10BA5" w:rsidRPr="00A83115" w14:paraId="51110E24" w14:textId="77777777" w:rsidTr="00A83115">
        <w:trPr>
          <w:trHeight w:val="1125"/>
          <w:jc w:val="center"/>
        </w:trPr>
        <w:tc>
          <w:tcPr>
            <w:tcW w:w="367" w:type="pct"/>
            <w:vAlign w:val="center"/>
          </w:tcPr>
          <w:p w14:paraId="5DC954FB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5.00-16.00</w:t>
            </w:r>
          </w:p>
        </w:tc>
        <w:tc>
          <w:tcPr>
            <w:tcW w:w="967" w:type="pct"/>
          </w:tcPr>
          <w:p w14:paraId="15DDEDA9" w14:textId="77777777" w:rsidR="00B03DE6" w:rsidRPr="00071BE4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F073C7E" w14:textId="77777777" w:rsidR="00334C59" w:rsidRPr="00071BE4" w:rsidRDefault="00334C59" w:rsidP="00334C5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408 Sağlık Turizmi (Seçmeli) Prof. Dr. Elif DİKMETAŞ YARDAN</w:t>
            </w:r>
          </w:p>
          <w:p w14:paraId="33A8A0DD" w14:textId="77777777" w:rsidR="00334C59" w:rsidRPr="00071BE4" w:rsidRDefault="00334C59" w:rsidP="00334C5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7</w:t>
            </w:r>
          </w:p>
          <w:p w14:paraId="6730181F" w14:textId="77777777" w:rsidR="00334C59" w:rsidRPr="00071BE4" w:rsidRDefault="00334C59" w:rsidP="00334C5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6C778C52" w14:textId="6E3B6657" w:rsidR="00310BA5" w:rsidRPr="00071BE4" w:rsidRDefault="00334C59" w:rsidP="00334C5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Arş. Gör. Dr. Gizem </w:t>
            </w:r>
            <w:proofErr w:type="spellStart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</w:tc>
        <w:tc>
          <w:tcPr>
            <w:tcW w:w="1059" w:type="pct"/>
          </w:tcPr>
          <w:p w14:paraId="7A39DC2B" w14:textId="77777777" w:rsidR="001E3BC4" w:rsidRPr="00A83115" w:rsidRDefault="001E3BC4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04 Sağlık Kurumlarında Örgütsel Davranış Dr. Öğr. Üyesi Nurcan COŞKUN US</w:t>
            </w:r>
          </w:p>
          <w:p w14:paraId="7DC8CACF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3A6BF892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3A7F7C56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47D1B214" w14:textId="6C2325EA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 xml:space="preserve">Arş. Gör. Dr. </w:t>
            </w:r>
            <w:r w:rsidR="00367E32">
              <w:rPr>
                <w:rFonts w:ascii="Times New Roman" w:hAnsi="Times New Roman" w:cs="Times New Roman"/>
                <w:sz w:val="14"/>
                <w:szCs w:val="14"/>
              </w:rPr>
              <w:t xml:space="preserve">Gizem </w:t>
            </w:r>
            <w:proofErr w:type="spellStart"/>
            <w:r w:rsidR="00367E32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="00367E32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19E192C8" w14:textId="52A98401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B13A5C3" w14:textId="55DF7B5B" w:rsidR="00BF5C8E" w:rsidRPr="00A83115" w:rsidRDefault="00BF5C8E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  <w:vMerge/>
          </w:tcPr>
          <w:p w14:paraId="3BCB2C37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783" w:type="pct"/>
          </w:tcPr>
          <w:p w14:paraId="13CF1934" w14:textId="77777777" w:rsidR="00D537E3" w:rsidRPr="00A83115" w:rsidRDefault="00D537E3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104 İktisat II Öğr. Gör. Mustafa ÖCAL</w:t>
            </w:r>
          </w:p>
          <w:p w14:paraId="12311AA7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14EB1FD2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1B307702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0B9FF2C5" w14:textId="1AFEFBBC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44B3BBD8" w14:textId="2D0E2C88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810" w:type="pct"/>
          </w:tcPr>
          <w:p w14:paraId="3A6F0B4B" w14:textId="7C33903A" w:rsidR="00310BA5" w:rsidRPr="00A83115" w:rsidRDefault="00310BA5" w:rsidP="00D8247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10BA5" w:rsidRPr="00A83115" w14:paraId="55F8EA02" w14:textId="77777777" w:rsidTr="00A83115">
        <w:trPr>
          <w:trHeight w:val="1028"/>
          <w:jc w:val="center"/>
        </w:trPr>
        <w:tc>
          <w:tcPr>
            <w:tcW w:w="367" w:type="pct"/>
            <w:vAlign w:val="center"/>
          </w:tcPr>
          <w:p w14:paraId="16586960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sz w:val="14"/>
                <w:szCs w:val="14"/>
              </w:rPr>
              <w:t>16.00-17.00</w:t>
            </w:r>
          </w:p>
        </w:tc>
        <w:tc>
          <w:tcPr>
            <w:tcW w:w="967" w:type="pct"/>
          </w:tcPr>
          <w:p w14:paraId="4C86E8EC" w14:textId="77777777" w:rsidR="00334C59" w:rsidRPr="00071BE4" w:rsidRDefault="00334C59" w:rsidP="00334C5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SAY102 Yönetim Bilimleri Doç. Dr. Polat TUNÇER</w:t>
            </w:r>
          </w:p>
          <w:p w14:paraId="6EA28B2F" w14:textId="77777777" w:rsidR="00334C59" w:rsidRPr="00071BE4" w:rsidRDefault="00334C59" w:rsidP="00334C5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6CC28807" w14:textId="77777777" w:rsidR="00334C59" w:rsidRPr="00071BE4" w:rsidRDefault="00334C59" w:rsidP="00334C5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özetmen:</w:t>
            </w: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rş. Gör. Dr. Gizem </w:t>
            </w:r>
            <w:proofErr w:type="spellStart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Zevde</w:t>
            </w:r>
            <w:proofErr w:type="spellEnd"/>
            <w:r w:rsidRPr="00071BE4">
              <w:rPr>
                <w:rFonts w:ascii="Times New Roman" w:hAnsi="Times New Roman" w:cs="Times New Roman"/>
                <w:sz w:val="14"/>
                <w:szCs w:val="14"/>
              </w:rPr>
              <w:t xml:space="preserve"> AYDIN</w:t>
            </w:r>
          </w:p>
          <w:p w14:paraId="7DE95B6B" w14:textId="77777777" w:rsidR="00334C59" w:rsidRPr="00071BE4" w:rsidRDefault="00334C59" w:rsidP="00334C5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  <w:p w14:paraId="7C6500D8" w14:textId="77777777" w:rsidR="00334C59" w:rsidRPr="00071BE4" w:rsidRDefault="00334C59" w:rsidP="00334C5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71BE4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1501DB4B" w14:textId="021EB40A" w:rsidR="00310BA5" w:rsidRPr="00071BE4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59" w:type="pct"/>
          </w:tcPr>
          <w:p w14:paraId="79029A06" w14:textId="604F3D23" w:rsidR="00310BA5" w:rsidRPr="00A83115" w:rsidRDefault="00310BA5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14" w:type="pct"/>
            <w:vMerge/>
          </w:tcPr>
          <w:p w14:paraId="73DBD981" w14:textId="77777777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83" w:type="pct"/>
          </w:tcPr>
          <w:p w14:paraId="25A8AFAF" w14:textId="77777777" w:rsidR="00135E0F" w:rsidRPr="00A83115" w:rsidRDefault="00135E0F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SAY206 Tıbbi Terminoloji Öğr. Gör. Hüsniye AŞIK</w:t>
            </w:r>
          </w:p>
          <w:p w14:paraId="22E900FC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205-D207</w:t>
            </w:r>
          </w:p>
          <w:p w14:paraId="43B3302B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Gözetmen: </w:t>
            </w: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Birgül YABANA KİREMİT</w:t>
            </w:r>
          </w:p>
          <w:p w14:paraId="4C4BAA60" w14:textId="77777777" w:rsidR="00B03DE6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Pelinsu Buket GÜLER</w:t>
            </w:r>
          </w:p>
          <w:p w14:paraId="59536C35" w14:textId="05F1D59A" w:rsidR="00310BA5" w:rsidRPr="00A83115" w:rsidRDefault="00B03DE6" w:rsidP="00A831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A83115">
              <w:rPr>
                <w:rFonts w:ascii="Times New Roman" w:hAnsi="Times New Roman" w:cs="Times New Roman"/>
                <w:sz w:val="14"/>
                <w:szCs w:val="14"/>
              </w:rPr>
              <w:t>Arş. Gör. Dr. Hasan Fehmi DEMİRCİ</w:t>
            </w:r>
          </w:p>
        </w:tc>
        <w:tc>
          <w:tcPr>
            <w:tcW w:w="810" w:type="pct"/>
          </w:tcPr>
          <w:p w14:paraId="706B0DAF" w14:textId="76D4FF69" w:rsidR="00310BA5" w:rsidRPr="00A83115" w:rsidRDefault="00310BA5" w:rsidP="00A83115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18889094" w14:textId="1FB06A27" w:rsidR="003F5FF1" w:rsidRPr="00A83115" w:rsidRDefault="003F5FF1" w:rsidP="00A83115">
      <w:pPr>
        <w:pStyle w:val="ListeParagraf"/>
        <w:numPr>
          <w:ilvl w:val="0"/>
          <w:numId w:val="1"/>
        </w:numPr>
        <w:spacing w:before="120" w:after="0" w:line="240" w:lineRule="auto"/>
        <w:ind w:left="1208" w:hanging="357"/>
        <w:jc w:val="both"/>
        <w:rPr>
          <w:rFonts w:ascii="Times New Roman" w:hAnsi="Times New Roman" w:cs="Times New Roman"/>
          <w:sz w:val="14"/>
          <w:szCs w:val="14"/>
        </w:rPr>
      </w:pPr>
      <w:r w:rsidRPr="00A83115">
        <w:rPr>
          <w:rFonts w:ascii="Times New Roman" w:hAnsi="Times New Roman" w:cs="Times New Roman"/>
          <w:sz w:val="14"/>
          <w:szCs w:val="14"/>
        </w:rPr>
        <w:t>5-</w:t>
      </w:r>
      <w:r w:rsidR="00DE4412" w:rsidRPr="00A83115">
        <w:rPr>
          <w:rFonts w:ascii="Times New Roman" w:hAnsi="Times New Roman" w:cs="Times New Roman"/>
          <w:sz w:val="14"/>
          <w:szCs w:val="14"/>
        </w:rPr>
        <w:t>i</w:t>
      </w:r>
      <w:r w:rsidRPr="00A83115">
        <w:rPr>
          <w:rFonts w:ascii="Times New Roman" w:hAnsi="Times New Roman" w:cs="Times New Roman"/>
          <w:sz w:val="14"/>
          <w:szCs w:val="14"/>
        </w:rPr>
        <w:t xml:space="preserve">, </w:t>
      </w:r>
      <w:proofErr w:type="spellStart"/>
      <w:r w:rsidRPr="00A83115">
        <w:rPr>
          <w:rFonts w:ascii="Times New Roman" w:hAnsi="Times New Roman" w:cs="Times New Roman"/>
          <w:sz w:val="14"/>
          <w:szCs w:val="14"/>
        </w:rPr>
        <w:t>Dersler’ini</w:t>
      </w:r>
      <w:proofErr w:type="spellEnd"/>
      <w:r w:rsidRPr="00A83115">
        <w:rPr>
          <w:rFonts w:ascii="Times New Roman" w:hAnsi="Times New Roman" w:cs="Times New Roman"/>
          <w:sz w:val="14"/>
          <w:szCs w:val="14"/>
        </w:rPr>
        <w:t xml:space="preserve"> yüz yüze alan öğrencilerin </w:t>
      </w:r>
      <w:r w:rsidR="00E80B7C" w:rsidRPr="00A83115">
        <w:rPr>
          <w:rFonts w:ascii="Times New Roman" w:hAnsi="Times New Roman" w:cs="Times New Roman"/>
          <w:sz w:val="14"/>
          <w:szCs w:val="14"/>
        </w:rPr>
        <w:t>ara</w:t>
      </w:r>
      <w:r w:rsidRPr="00A83115">
        <w:rPr>
          <w:rFonts w:ascii="Times New Roman" w:hAnsi="Times New Roman" w:cs="Times New Roman"/>
          <w:sz w:val="14"/>
          <w:szCs w:val="14"/>
        </w:rPr>
        <w:t xml:space="preserve"> sınavları </w:t>
      </w:r>
      <w:r w:rsidR="009B4D9D" w:rsidRPr="00A83115">
        <w:rPr>
          <w:rFonts w:ascii="Times New Roman" w:hAnsi="Times New Roman" w:cs="Times New Roman"/>
          <w:sz w:val="14"/>
          <w:szCs w:val="14"/>
        </w:rPr>
        <w:t xml:space="preserve">18 Nisan </w:t>
      </w:r>
      <w:r w:rsidR="00DD2847" w:rsidRPr="00A83115">
        <w:rPr>
          <w:rFonts w:ascii="Times New Roman" w:hAnsi="Times New Roman" w:cs="Times New Roman"/>
          <w:sz w:val="14"/>
          <w:szCs w:val="14"/>
        </w:rPr>
        <w:t>2026 tarihinde</w:t>
      </w:r>
      <w:r w:rsidRPr="00A83115">
        <w:rPr>
          <w:rFonts w:ascii="Times New Roman" w:hAnsi="Times New Roman" w:cs="Times New Roman"/>
          <w:sz w:val="14"/>
          <w:szCs w:val="14"/>
        </w:rPr>
        <w:t xml:space="preserve"> saat 1</w:t>
      </w:r>
      <w:r w:rsidR="009B4D9D" w:rsidRPr="00A83115">
        <w:rPr>
          <w:rFonts w:ascii="Times New Roman" w:hAnsi="Times New Roman" w:cs="Times New Roman"/>
          <w:sz w:val="14"/>
          <w:szCs w:val="14"/>
        </w:rPr>
        <w:t>6</w:t>
      </w:r>
      <w:r w:rsidRPr="00A83115">
        <w:rPr>
          <w:rFonts w:ascii="Times New Roman" w:hAnsi="Times New Roman" w:cs="Times New Roman"/>
          <w:sz w:val="14"/>
          <w:szCs w:val="14"/>
        </w:rPr>
        <w:t>:00’</w:t>
      </w:r>
      <w:r w:rsidR="009B4D9D" w:rsidRPr="00A83115">
        <w:rPr>
          <w:rFonts w:ascii="Times New Roman" w:hAnsi="Times New Roman" w:cs="Times New Roman"/>
          <w:sz w:val="14"/>
          <w:szCs w:val="14"/>
        </w:rPr>
        <w:t>da</w:t>
      </w:r>
      <w:r w:rsidRPr="00A83115">
        <w:rPr>
          <w:rFonts w:ascii="Times New Roman" w:hAnsi="Times New Roman" w:cs="Times New Roman"/>
          <w:sz w:val="14"/>
          <w:szCs w:val="14"/>
        </w:rPr>
        <w:t xml:space="preserve"> Eğitim Fakültesi B Blok </w:t>
      </w:r>
      <w:proofErr w:type="spellStart"/>
      <w:r w:rsidRPr="00A83115">
        <w:rPr>
          <w:rFonts w:ascii="Times New Roman" w:hAnsi="Times New Roman" w:cs="Times New Roman"/>
          <w:sz w:val="14"/>
          <w:szCs w:val="14"/>
        </w:rPr>
        <w:t>Derslikler’inde</w:t>
      </w:r>
      <w:proofErr w:type="spellEnd"/>
      <w:r w:rsidRPr="00A83115">
        <w:rPr>
          <w:rFonts w:ascii="Times New Roman" w:hAnsi="Times New Roman" w:cs="Times New Roman"/>
          <w:sz w:val="14"/>
          <w:szCs w:val="14"/>
        </w:rPr>
        <w:t xml:space="preserve"> yapılacaktır.</w:t>
      </w:r>
    </w:p>
    <w:p w14:paraId="40D870A7" w14:textId="40CB9EA5" w:rsidR="005F2163" w:rsidRPr="00A83115" w:rsidRDefault="005F2163" w:rsidP="00A83115">
      <w:pPr>
        <w:pStyle w:val="ListeParagraf"/>
        <w:numPr>
          <w:ilvl w:val="0"/>
          <w:numId w:val="1"/>
        </w:numPr>
        <w:spacing w:before="120" w:after="0" w:line="240" w:lineRule="auto"/>
        <w:ind w:left="1208" w:hanging="357"/>
        <w:jc w:val="both"/>
        <w:rPr>
          <w:rFonts w:ascii="Times New Roman" w:hAnsi="Times New Roman" w:cs="Times New Roman"/>
          <w:sz w:val="14"/>
          <w:szCs w:val="14"/>
        </w:rPr>
      </w:pPr>
      <w:r w:rsidRPr="00A83115">
        <w:rPr>
          <w:rFonts w:ascii="Times New Roman" w:hAnsi="Times New Roman" w:cs="Times New Roman"/>
          <w:sz w:val="14"/>
          <w:szCs w:val="14"/>
        </w:rPr>
        <w:t xml:space="preserve">5-i </w:t>
      </w:r>
      <w:proofErr w:type="spellStart"/>
      <w:r w:rsidRPr="00A83115">
        <w:rPr>
          <w:rFonts w:ascii="Times New Roman" w:hAnsi="Times New Roman" w:cs="Times New Roman"/>
          <w:sz w:val="14"/>
          <w:szCs w:val="14"/>
        </w:rPr>
        <w:t>Dersler'ini</w:t>
      </w:r>
      <w:proofErr w:type="spellEnd"/>
      <w:r w:rsidRPr="00A83115">
        <w:rPr>
          <w:rFonts w:ascii="Times New Roman" w:hAnsi="Times New Roman" w:cs="Times New Roman"/>
          <w:sz w:val="14"/>
          <w:szCs w:val="14"/>
        </w:rPr>
        <w:t xml:space="preserve"> uzaktan eğitim</w:t>
      </w:r>
      <w:r w:rsidR="00E567F0" w:rsidRPr="00A83115">
        <w:rPr>
          <w:rFonts w:ascii="Times New Roman" w:hAnsi="Times New Roman" w:cs="Times New Roman"/>
          <w:sz w:val="14"/>
          <w:szCs w:val="14"/>
        </w:rPr>
        <w:t xml:space="preserve"> ile</w:t>
      </w:r>
      <w:r w:rsidRPr="00A83115">
        <w:rPr>
          <w:rFonts w:ascii="Times New Roman" w:hAnsi="Times New Roman" w:cs="Times New Roman"/>
          <w:sz w:val="14"/>
          <w:szCs w:val="14"/>
        </w:rPr>
        <w:t xml:space="preserve"> alan </w:t>
      </w:r>
      <w:r w:rsidR="00577E0C" w:rsidRPr="00A83115">
        <w:rPr>
          <w:rFonts w:ascii="Times New Roman" w:hAnsi="Times New Roman" w:cs="Times New Roman"/>
          <w:sz w:val="14"/>
          <w:szCs w:val="14"/>
        </w:rPr>
        <w:t xml:space="preserve">öğrencilerin </w:t>
      </w:r>
      <w:r w:rsidR="00DD2847" w:rsidRPr="00A83115">
        <w:rPr>
          <w:rFonts w:ascii="Times New Roman" w:hAnsi="Times New Roman" w:cs="Times New Roman"/>
          <w:sz w:val="14"/>
          <w:szCs w:val="14"/>
        </w:rPr>
        <w:t>final sınavları 1</w:t>
      </w:r>
      <w:r w:rsidR="009B4D9D" w:rsidRPr="00A83115">
        <w:rPr>
          <w:rFonts w:ascii="Times New Roman" w:hAnsi="Times New Roman" w:cs="Times New Roman"/>
          <w:sz w:val="14"/>
          <w:szCs w:val="14"/>
        </w:rPr>
        <w:t>5-16-17 Nisan</w:t>
      </w:r>
      <w:r w:rsidR="00DD2847" w:rsidRPr="00A83115">
        <w:rPr>
          <w:rFonts w:ascii="Times New Roman" w:hAnsi="Times New Roman" w:cs="Times New Roman"/>
          <w:sz w:val="14"/>
          <w:szCs w:val="14"/>
        </w:rPr>
        <w:t xml:space="preserve"> 2026</w:t>
      </w:r>
      <w:r w:rsidR="009A72F2" w:rsidRPr="00A83115">
        <w:rPr>
          <w:rFonts w:ascii="Times New Roman" w:hAnsi="Times New Roman" w:cs="Times New Roman"/>
          <w:sz w:val="14"/>
          <w:szCs w:val="14"/>
        </w:rPr>
        <w:t xml:space="preserve"> </w:t>
      </w:r>
      <w:r w:rsidR="00DD2847" w:rsidRPr="00A83115">
        <w:rPr>
          <w:rFonts w:ascii="Times New Roman" w:hAnsi="Times New Roman" w:cs="Times New Roman"/>
          <w:sz w:val="14"/>
          <w:szCs w:val="14"/>
        </w:rPr>
        <w:t>tarih</w:t>
      </w:r>
      <w:r w:rsidR="009B4D9D" w:rsidRPr="00A83115">
        <w:rPr>
          <w:rFonts w:ascii="Times New Roman" w:hAnsi="Times New Roman" w:cs="Times New Roman"/>
          <w:sz w:val="14"/>
          <w:szCs w:val="14"/>
        </w:rPr>
        <w:t>ler</w:t>
      </w:r>
      <w:r w:rsidR="00DD2847" w:rsidRPr="00A83115">
        <w:rPr>
          <w:rFonts w:ascii="Times New Roman" w:hAnsi="Times New Roman" w:cs="Times New Roman"/>
          <w:sz w:val="14"/>
          <w:szCs w:val="14"/>
        </w:rPr>
        <w:t>inde</w:t>
      </w:r>
      <w:r w:rsidR="009A72F2" w:rsidRPr="00A83115">
        <w:rPr>
          <w:rFonts w:ascii="Times New Roman" w:hAnsi="Times New Roman" w:cs="Times New Roman"/>
          <w:sz w:val="14"/>
          <w:szCs w:val="14"/>
        </w:rPr>
        <w:t xml:space="preserve"> </w:t>
      </w:r>
      <w:r w:rsidR="00577E0C" w:rsidRPr="00A83115">
        <w:rPr>
          <w:rFonts w:ascii="Times New Roman" w:hAnsi="Times New Roman" w:cs="Times New Roman"/>
          <w:sz w:val="14"/>
          <w:szCs w:val="14"/>
        </w:rPr>
        <w:t xml:space="preserve">online olarak yapılacaktır. </w:t>
      </w:r>
      <w:r w:rsidRPr="00A83115">
        <w:rPr>
          <w:rFonts w:ascii="Times New Roman" w:hAnsi="Times New Roman" w:cs="Times New Roman"/>
          <w:sz w:val="14"/>
          <w:szCs w:val="14"/>
        </w:rPr>
        <w:t xml:space="preserve">Öğrenciler sınava </w:t>
      </w:r>
      <w:r w:rsidRPr="00A83115">
        <w:rPr>
          <w:rFonts w:ascii="Times New Roman" w:hAnsi="Times New Roman" w:cs="Times New Roman"/>
          <w:i/>
          <w:iCs/>
          <w:sz w:val="14"/>
          <w:szCs w:val="14"/>
        </w:rPr>
        <w:t>sinav.omu.edu.tr</w:t>
      </w:r>
      <w:r w:rsidRPr="00A83115">
        <w:rPr>
          <w:rFonts w:ascii="Times New Roman" w:hAnsi="Times New Roman" w:cs="Times New Roman"/>
          <w:sz w:val="14"/>
          <w:szCs w:val="14"/>
        </w:rPr>
        <w:t xml:space="preserve"> adresinden girecek olup hangi oturumda sınava gireceklerini yine aynı adresten öğreneceklerdir.</w:t>
      </w:r>
    </w:p>
    <w:sectPr w:rsidR="005F2163" w:rsidRPr="00A83115" w:rsidSect="00A83115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3F5B42" w14:textId="77777777" w:rsidR="00912B03" w:rsidRDefault="00912B03" w:rsidP="00A83115">
      <w:pPr>
        <w:spacing w:after="0" w:line="240" w:lineRule="auto"/>
      </w:pPr>
      <w:r>
        <w:separator/>
      </w:r>
    </w:p>
  </w:endnote>
  <w:endnote w:type="continuationSeparator" w:id="0">
    <w:p w14:paraId="3A58A95B" w14:textId="77777777" w:rsidR="00912B03" w:rsidRDefault="00912B03" w:rsidP="00A831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D7732A" w14:textId="77777777" w:rsidR="00912B03" w:rsidRDefault="00912B03" w:rsidP="00A83115">
      <w:pPr>
        <w:spacing w:after="0" w:line="240" w:lineRule="auto"/>
      </w:pPr>
      <w:r>
        <w:separator/>
      </w:r>
    </w:p>
  </w:footnote>
  <w:footnote w:type="continuationSeparator" w:id="0">
    <w:p w14:paraId="56147B6C" w14:textId="77777777" w:rsidR="00912B03" w:rsidRDefault="00912B03" w:rsidP="00A831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A27500"/>
    <w:multiLevelType w:val="hybridMultilevel"/>
    <w:tmpl w:val="90580D94"/>
    <w:lvl w:ilvl="0" w:tplc="041F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1MLIwMjG0MDQyMjFR0lEKTi0uzszPAykwrAUAXpbncSwAAAA="/>
  </w:docVars>
  <w:rsids>
    <w:rsidRoot w:val="00310BA5"/>
    <w:rsid w:val="00021D39"/>
    <w:rsid w:val="00032BA6"/>
    <w:rsid w:val="0005755D"/>
    <w:rsid w:val="00071BE4"/>
    <w:rsid w:val="000B506B"/>
    <w:rsid w:val="000C62E1"/>
    <w:rsid w:val="000F24D8"/>
    <w:rsid w:val="000F7EEB"/>
    <w:rsid w:val="00106D63"/>
    <w:rsid w:val="00120296"/>
    <w:rsid w:val="00135E0F"/>
    <w:rsid w:val="00136246"/>
    <w:rsid w:val="00164076"/>
    <w:rsid w:val="00165A34"/>
    <w:rsid w:val="001816EB"/>
    <w:rsid w:val="001A1BA6"/>
    <w:rsid w:val="001B23F8"/>
    <w:rsid w:val="001E1C2A"/>
    <w:rsid w:val="001E3BC4"/>
    <w:rsid w:val="001E534B"/>
    <w:rsid w:val="001F0806"/>
    <w:rsid w:val="002006A9"/>
    <w:rsid w:val="002373C8"/>
    <w:rsid w:val="00252D61"/>
    <w:rsid w:val="00255AD4"/>
    <w:rsid w:val="0026720C"/>
    <w:rsid w:val="00275350"/>
    <w:rsid w:val="002767FB"/>
    <w:rsid w:val="002868FC"/>
    <w:rsid w:val="002A3A96"/>
    <w:rsid w:val="002A46A7"/>
    <w:rsid w:val="00310BA5"/>
    <w:rsid w:val="00315B67"/>
    <w:rsid w:val="00325755"/>
    <w:rsid w:val="00334C59"/>
    <w:rsid w:val="00335FEE"/>
    <w:rsid w:val="00363F74"/>
    <w:rsid w:val="00367E32"/>
    <w:rsid w:val="00381EE9"/>
    <w:rsid w:val="003853D0"/>
    <w:rsid w:val="003A61F3"/>
    <w:rsid w:val="003A64BE"/>
    <w:rsid w:val="003A7A1D"/>
    <w:rsid w:val="003C2E17"/>
    <w:rsid w:val="003E7AA4"/>
    <w:rsid w:val="003F5FF1"/>
    <w:rsid w:val="0040191F"/>
    <w:rsid w:val="00412569"/>
    <w:rsid w:val="00425FE3"/>
    <w:rsid w:val="004277FB"/>
    <w:rsid w:val="00473D4D"/>
    <w:rsid w:val="004A041F"/>
    <w:rsid w:val="004B447D"/>
    <w:rsid w:val="004D3453"/>
    <w:rsid w:val="004E5272"/>
    <w:rsid w:val="004E6242"/>
    <w:rsid w:val="004F611C"/>
    <w:rsid w:val="00502370"/>
    <w:rsid w:val="005350EE"/>
    <w:rsid w:val="00544337"/>
    <w:rsid w:val="00550D66"/>
    <w:rsid w:val="005529CA"/>
    <w:rsid w:val="00564F60"/>
    <w:rsid w:val="00577E0C"/>
    <w:rsid w:val="0059736C"/>
    <w:rsid w:val="005D1659"/>
    <w:rsid w:val="005F2163"/>
    <w:rsid w:val="0062266E"/>
    <w:rsid w:val="006232D6"/>
    <w:rsid w:val="00631D38"/>
    <w:rsid w:val="00640F27"/>
    <w:rsid w:val="00643494"/>
    <w:rsid w:val="00644A32"/>
    <w:rsid w:val="0064627D"/>
    <w:rsid w:val="00665043"/>
    <w:rsid w:val="00670238"/>
    <w:rsid w:val="0068074E"/>
    <w:rsid w:val="006C29D8"/>
    <w:rsid w:val="006D04BE"/>
    <w:rsid w:val="006D4FAB"/>
    <w:rsid w:val="006E46FB"/>
    <w:rsid w:val="00737E1A"/>
    <w:rsid w:val="0075563F"/>
    <w:rsid w:val="007705E2"/>
    <w:rsid w:val="007B770D"/>
    <w:rsid w:val="007C6540"/>
    <w:rsid w:val="007D3623"/>
    <w:rsid w:val="007F74E5"/>
    <w:rsid w:val="008001CB"/>
    <w:rsid w:val="00800D84"/>
    <w:rsid w:val="00825AFE"/>
    <w:rsid w:val="00835A07"/>
    <w:rsid w:val="00836598"/>
    <w:rsid w:val="0084076F"/>
    <w:rsid w:val="00842769"/>
    <w:rsid w:val="00865E4E"/>
    <w:rsid w:val="00881A19"/>
    <w:rsid w:val="00890F15"/>
    <w:rsid w:val="008A17D5"/>
    <w:rsid w:val="008C7F97"/>
    <w:rsid w:val="008D02D0"/>
    <w:rsid w:val="008D0F8E"/>
    <w:rsid w:val="008D35AC"/>
    <w:rsid w:val="008E2EA2"/>
    <w:rsid w:val="008E4A35"/>
    <w:rsid w:val="00900FBB"/>
    <w:rsid w:val="00912B03"/>
    <w:rsid w:val="00914A3B"/>
    <w:rsid w:val="0091753C"/>
    <w:rsid w:val="00953349"/>
    <w:rsid w:val="00954C9C"/>
    <w:rsid w:val="00966B90"/>
    <w:rsid w:val="009728F8"/>
    <w:rsid w:val="00974273"/>
    <w:rsid w:val="009852C5"/>
    <w:rsid w:val="00986E59"/>
    <w:rsid w:val="009A03F5"/>
    <w:rsid w:val="009A72F2"/>
    <w:rsid w:val="009B4D9D"/>
    <w:rsid w:val="009B7E6B"/>
    <w:rsid w:val="009F35C4"/>
    <w:rsid w:val="009F43CE"/>
    <w:rsid w:val="00A01535"/>
    <w:rsid w:val="00A53CE3"/>
    <w:rsid w:val="00A7079E"/>
    <w:rsid w:val="00A77EAA"/>
    <w:rsid w:val="00A83115"/>
    <w:rsid w:val="00AA0C99"/>
    <w:rsid w:val="00AC0D84"/>
    <w:rsid w:val="00AC11B6"/>
    <w:rsid w:val="00AD1334"/>
    <w:rsid w:val="00AD1B8A"/>
    <w:rsid w:val="00B03DE6"/>
    <w:rsid w:val="00B143E5"/>
    <w:rsid w:val="00B33BBB"/>
    <w:rsid w:val="00B72E13"/>
    <w:rsid w:val="00B92EFE"/>
    <w:rsid w:val="00BA3542"/>
    <w:rsid w:val="00BB55AA"/>
    <w:rsid w:val="00BC699D"/>
    <w:rsid w:val="00BF2976"/>
    <w:rsid w:val="00BF5C8E"/>
    <w:rsid w:val="00C24405"/>
    <w:rsid w:val="00C55F3F"/>
    <w:rsid w:val="00C64A89"/>
    <w:rsid w:val="00C730CE"/>
    <w:rsid w:val="00C9021D"/>
    <w:rsid w:val="00CC2E00"/>
    <w:rsid w:val="00CC7335"/>
    <w:rsid w:val="00CE10EB"/>
    <w:rsid w:val="00CE28BC"/>
    <w:rsid w:val="00D22BBA"/>
    <w:rsid w:val="00D27177"/>
    <w:rsid w:val="00D354AB"/>
    <w:rsid w:val="00D537E3"/>
    <w:rsid w:val="00D82471"/>
    <w:rsid w:val="00DB22B8"/>
    <w:rsid w:val="00DC1B8D"/>
    <w:rsid w:val="00DD2437"/>
    <w:rsid w:val="00DD2847"/>
    <w:rsid w:val="00DE4412"/>
    <w:rsid w:val="00DF2AFD"/>
    <w:rsid w:val="00DF4F2E"/>
    <w:rsid w:val="00E128DA"/>
    <w:rsid w:val="00E14FA0"/>
    <w:rsid w:val="00E5565B"/>
    <w:rsid w:val="00E567F0"/>
    <w:rsid w:val="00E57497"/>
    <w:rsid w:val="00E613F0"/>
    <w:rsid w:val="00E61524"/>
    <w:rsid w:val="00E62134"/>
    <w:rsid w:val="00E80B7C"/>
    <w:rsid w:val="00E8612C"/>
    <w:rsid w:val="00E97716"/>
    <w:rsid w:val="00EB630C"/>
    <w:rsid w:val="00ED2037"/>
    <w:rsid w:val="00EE482F"/>
    <w:rsid w:val="00EF019E"/>
    <w:rsid w:val="00F22CA4"/>
    <w:rsid w:val="00F30593"/>
    <w:rsid w:val="00F73231"/>
    <w:rsid w:val="00F75070"/>
    <w:rsid w:val="00F85778"/>
    <w:rsid w:val="00F97E31"/>
    <w:rsid w:val="00FA1640"/>
    <w:rsid w:val="00FB10D0"/>
    <w:rsid w:val="00FB4D25"/>
    <w:rsid w:val="00FC70A6"/>
    <w:rsid w:val="00FD152A"/>
    <w:rsid w:val="00FF0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C6F9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5E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F21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831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83115"/>
  </w:style>
  <w:style w:type="paragraph" w:styleId="Altbilgi">
    <w:name w:val="footer"/>
    <w:basedOn w:val="Normal"/>
    <w:link w:val="AltbilgiChar"/>
    <w:uiPriority w:val="99"/>
    <w:unhideWhenUsed/>
    <w:rsid w:val="00A831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8311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5E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F21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831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83115"/>
  </w:style>
  <w:style w:type="paragraph" w:styleId="Altbilgi">
    <w:name w:val="footer"/>
    <w:basedOn w:val="Normal"/>
    <w:link w:val="AltbilgiChar"/>
    <w:uiPriority w:val="99"/>
    <w:unhideWhenUsed/>
    <w:rsid w:val="00A831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831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0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cy</Company>
  <LinksUpToDate>false</LinksUpToDate>
  <CharactersWithSpaces>4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zem</dc:creator>
  <cp:lastModifiedBy>User</cp:lastModifiedBy>
  <cp:revision>2</cp:revision>
  <dcterms:created xsi:type="dcterms:W3CDTF">2026-03-26T07:28:00Z</dcterms:created>
  <dcterms:modified xsi:type="dcterms:W3CDTF">2026-03-26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7b699-5e48-4737-bcd0-893c9036ad26</vt:lpwstr>
  </property>
</Properties>
</file>